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4b853f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3Z</dcterms:created>
  <dcterms:modified xsi:type="dcterms:W3CDTF">2016-08-30T07:11:43Z</dcterms:modified>
</cp:coreProperties>
</file>